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0"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sincere interest in the Medical Researcher position at [Institution Name] in Australia Sydney. As a dedicated and passionate medical researcher with over [X years] of experience in translational research, I am eager to contribute my expertise to advancing healthcare innovations within one of the most dynamic scientific hubs in the world. Australia Sydney’s commitment to cutting-edge research, combined with its vibrant academic and clinical communities, aligns perfectly with my professional aspirations and technical strengths.</w:t>
      </w:r>
    </w:p>
    <w:p>
      <w:pPr>
        <w:pStyle w:val="BodyText"/>
      </w:pPr>
      <w:r>
        <w:t xml:space="preserve">Throughout my career as a Medical Researcher, I have focused on bridging laboratory discoveries with real-world patient outcomes. My work has spanned multiple disciplines, including molecular biology, epidemiology, and clinical trials, all aimed at addressing critical health challenges such as cancer progression, neurodegenerative disorders, and infectious disease management. For instance, during my tenure at [Previous Institution], I led a study on [specific research topic], which resulted in the development of a novel biomarker for early detection of [disease]. This achievement not only enhanced our understanding of the disease mechanism but also laid the groundwork for targeted therapeutic interventions.</w:t>
      </w:r>
    </w:p>
    <w:p>
      <w:pPr>
        <w:pStyle w:val="BodyText"/>
      </w:pPr>
      <w:r>
        <w:t xml:space="preserve">What draws me to Australia Sydney is its unique ecosystem that fosters interdisciplinary collaboration and innovation. The region is home to world-renowned research institutions such as the University of Sydney, Garvan Institute of Medical Research, and Woolcock Institute of Medical Research, all of which are at the forefront of groundbreaking studies. I am particularly inspired by [specific research initiative or project in Australia Sydney], which reflects the kind of forward-thinking work I aim to contribute to. The opportunity to work alongside leading scientists and clinicians in this environment would be both professionally rewarding and personally fulfilling.</w:t>
      </w:r>
    </w:p>
    <w:p>
      <w:pPr>
        <w:pStyle w:val="BodyText"/>
      </w:pPr>
      <w:r>
        <w:t xml:space="preserve">My technical expertise as a Medical Researcher includes advanced laboratory techniques such as CRISPR-based gene editing, high-throughput sequencing, and bioinformatics analysis. I have also developed strong skills in data interpretation, manuscript writing, and grant proposal development. For example, I successfully secured funding from [Funding Body] to support my research on [specific project], which involved coordinating a multi-center trial across three countries. This experience honed my ability to manage complex projects while maintaining rigorous scientific standards.</w:t>
      </w:r>
    </w:p>
    <w:p>
      <w:pPr>
        <w:pStyle w:val="BodyText"/>
      </w:pPr>
      <w:r>
        <w:t xml:space="preserve">Collaboration is at the heart of my approach as a Medical Researcher. I have consistently worked in multidisciplinary teams, partnering with clinicians, statisticians, and industry stakeholders to translate findings into actionable solutions. In Australia Sydney, where research often intersects with public health policy and community engagement, I believe my ability to communicate complex scientific concepts to diverse audiences will be an asset. For instance, during a recent project on [topic], I collaborated with local healthcare providers to design patient-centric studies that prioritized ethical considerations and cultural sensitivity.</w:t>
      </w:r>
    </w:p>
    <w:p>
      <w:pPr>
        <w:pStyle w:val="BodyText"/>
      </w:pPr>
      <w:r>
        <w:t xml:space="preserve">Australia Sydney’s emphasis on innovation and its strategic focus on global health challenges resonate deeply with my professional values. The region’s commitment to sustainability, digital health advancements, and equitable access to care aligns with my belief that research must address both scientific excellence and societal impact. I am particularly excited about the potential for collaborative projects in areas such as precision medicine, AI-driven diagnostics, and climate-related health risks—fields where Australia Sydney is poised to lead.</w:t>
      </w:r>
    </w:p>
    <w:p>
      <w:pPr>
        <w:pStyle w:val="BodyText"/>
      </w:pPr>
      <w:r>
        <w:t xml:space="preserve">As a Medical Researcher, I am driven by a desire to contribute to solutions that improve lives. My work in [specific area] has taught me the importance of perseverance, adaptability, and ethical integrity. I thrive in environments that encourage curiosity and intellectual risk-taking, and I am confident that Australia Sydney’s innovative spirit will provide the ideal platform for my growth and contributions.</w:t>
      </w:r>
    </w:p>
    <w:p>
      <w:pPr>
        <w:pStyle w:val="BodyText"/>
      </w:pPr>
      <w:r>
        <w:t xml:space="preserve">Thank you for considering my application. I would be honored to discuss how my background, skills, and vision align with the goals of [Institution Name] in Australia Sydney. I am available at your earliest convenience for an interview and can be reached at [phone number] or [email address]. Please find my resume attached for your review.</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Australia Sydney</dc:title>
  <dc:creator/>
  <dc:language>en</dc:language>
  <cp:keywords/>
  <dcterms:created xsi:type="dcterms:W3CDTF">2026-07-24T04:55:59Z</dcterms:created>
  <dcterms:modified xsi:type="dcterms:W3CDTF">2026-07-24T04:55:59Z</dcterms:modified>
</cp:coreProperties>
</file>

<file path=docProps/custom.xml><?xml version="1.0" encoding="utf-8"?>
<Properties xmlns="http://schemas.openxmlformats.org/officeDocument/2006/custom-properties" xmlns:vt="http://schemas.openxmlformats.org/officeDocument/2006/docPropsVTypes"/>
</file>